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24BC51" w14:textId="3FB06715" w:rsidR="00AD6B3B" w:rsidRDefault="275B7612" w:rsidP="09C709A9">
      <w:pPr>
        <w:ind w:left="-720" w:right="-720"/>
        <w:jc w:val="center"/>
      </w:pPr>
      <w:r>
        <w:rPr>
          <w:noProof/>
        </w:rPr>
        <w:drawing>
          <wp:inline distT="0" distB="0" distL="0" distR="0" wp14:anchorId="7689635A" wp14:editId="1EB88C1C">
            <wp:extent cx="1542694" cy="1618316"/>
            <wp:effectExtent l="0" t="0" r="0" b="0"/>
            <wp:docPr id="103553375" name="Picture 10355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694" cy="161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18EDC" w14:textId="7884DE8B" w:rsidR="00970896" w:rsidRDefault="00970896" w:rsidP="09C709A9">
      <w:pPr>
        <w:pStyle w:val="Heading1"/>
        <w:rPr>
          <w:rFonts w:asciiTheme="minorHAnsi" w:hAnsiTheme="minorHAnsi" w:cstheme="minorBidi"/>
          <w:b/>
          <w:bCs/>
          <w:color w:val="333300"/>
          <w:sz w:val="32"/>
          <w:szCs w:val="32"/>
          <w:u w:val="single"/>
        </w:rPr>
      </w:pPr>
      <w:r w:rsidRPr="09C709A9">
        <w:rPr>
          <w:rFonts w:asciiTheme="minorHAnsi" w:hAnsiTheme="minorHAnsi" w:cstheme="minorBidi"/>
          <w:b/>
          <w:bCs/>
          <w:color w:val="333300"/>
          <w:sz w:val="32"/>
          <w:szCs w:val="32"/>
          <w:u w:val="single"/>
        </w:rPr>
        <w:t xml:space="preserve">Maine Hunters </w:t>
      </w:r>
      <w:r w:rsidR="00D23DFB" w:rsidRPr="09C709A9">
        <w:rPr>
          <w:rFonts w:asciiTheme="minorHAnsi" w:hAnsiTheme="minorHAnsi" w:cstheme="minorBidi"/>
          <w:b/>
          <w:bCs/>
          <w:color w:val="333300"/>
          <w:sz w:val="32"/>
          <w:szCs w:val="32"/>
          <w:u w:val="single"/>
        </w:rPr>
        <w:t>f</w:t>
      </w:r>
      <w:r w:rsidRPr="09C709A9">
        <w:rPr>
          <w:rFonts w:asciiTheme="minorHAnsi" w:hAnsiTheme="minorHAnsi" w:cstheme="minorBidi"/>
          <w:b/>
          <w:bCs/>
          <w:color w:val="333300"/>
          <w:sz w:val="32"/>
          <w:szCs w:val="32"/>
          <w:u w:val="single"/>
        </w:rPr>
        <w:t>or the Hungry</w:t>
      </w:r>
    </w:p>
    <w:p w14:paraId="0D4CDA74" w14:textId="4ABC8D9D" w:rsidR="00272A8F" w:rsidRPr="009A6F99" w:rsidRDefault="009127A6" w:rsidP="00AD6B3B">
      <w:pPr>
        <w:pStyle w:val="Heading1"/>
        <w:ind w:left="-720" w:right="-720"/>
        <w:rPr>
          <w:b/>
          <w:bCs/>
          <w:color w:val="333300"/>
          <w:sz w:val="32"/>
          <w:u w:val="single"/>
        </w:rPr>
      </w:pPr>
      <w:r w:rsidRPr="006C616D">
        <w:rPr>
          <w:rFonts w:asciiTheme="minorHAnsi" w:hAnsiTheme="minorHAnsi" w:cstheme="minorHAnsi"/>
          <w:b/>
          <w:bCs/>
          <w:color w:val="333300"/>
          <w:sz w:val="32"/>
          <w:u w:val="single"/>
        </w:rPr>
        <w:t>Wild Game</w:t>
      </w:r>
      <w:r w:rsidR="00C73A9A" w:rsidRPr="006C616D">
        <w:rPr>
          <w:rFonts w:asciiTheme="minorHAnsi" w:hAnsiTheme="minorHAnsi" w:cstheme="minorHAnsi"/>
          <w:b/>
          <w:bCs/>
          <w:color w:val="333300"/>
          <w:sz w:val="32"/>
          <w:u w:val="single"/>
        </w:rPr>
        <w:t xml:space="preserve"> Processing Invoice</w:t>
      </w:r>
    </w:p>
    <w:p w14:paraId="58655987" w14:textId="77777777" w:rsidR="00272A8F" w:rsidRPr="006C616D" w:rsidRDefault="00272A8F" w:rsidP="00620D18">
      <w:pPr>
        <w:ind w:left="-720" w:right="-720"/>
        <w:rPr>
          <w:rFonts w:asciiTheme="minorHAnsi" w:hAnsiTheme="minorHAnsi" w:cstheme="minorHAnsi"/>
          <w:sz w:val="22"/>
          <w:szCs w:val="22"/>
        </w:rPr>
      </w:pPr>
    </w:p>
    <w:p w14:paraId="29751790" w14:textId="32C5F26F" w:rsidR="00347E2B" w:rsidRPr="006C616D" w:rsidRDefault="00EF6331" w:rsidP="00620D18">
      <w:pPr>
        <w:ind w:left="-720" w:right="-720"/>
        <w:rPr>
          <w:rFonts w:asciiTheme="minorHAnsi" w:hAnsiTheme="minorHAnsi" w:cstheme="minorHAnsi"/>
        </w:rPr>
      </w:pPr>
      <w:r w:rsidRPr="006C616D">
        <w:rPr>
          <w:rFonts w:asciiTheme="minorHAnsi" w:hAnsiTheme="minorHAnsi" w:cstheme="minorHAnsi"/>
        </w:rPr>
        <w:t>To</w:t>
      </w:r>
      <w:r w:rsidR="00C73A9A" w:rsidRPr="006C616D">
        <w:rPr>
          <w:rFonts w:asciiTheme="minorHAnsi" w:hAnsiTheme="minorHAnsi" w:cstheme="minorHAnsi"/>
        </w:rPr>
        <w:t xml:space="preserve"> receive payment from the Department of Agriculture, Conservation and Forestry for processing </w:t>
      </w:r>
      <w:r w:rsidR="005D0A3D" w:rsidRPr="006C616D">
        <w:rPr>
          <w:rFonts w:asciiTheme="minorHAnsi" w:hAnsiTheme="minorHAnsi" w:cstheme="minorHAnsi"/>
          <w:b/>
          <w:bCs/>
        </w:rPr>
        <w:t>wild game</w:t>
      </w:r>
      <w:r w:rsidR="005D0A3D" w:rsidRPr="006C616D">
        <w:rPr>
          <w:rFonts w:asciiTheme="minorHAnsi" w:hAnsiTheme="minorHAnsi" w:cstheme="minorHAnsi"/>
        </w:rPr>
        <w:t xml:space="preserve"> </w:t>
      </w:r>
      <w:r w:rsidR="008B3FB7" w:rsidRPr="006C616D">
        <w:rPr>
          <w:rFonts w:asciiTheme="minorHAnsi" w:hAnsiTheme="minorHAnsi" w:cstheme="minorHAnsi"/>
        </w:rPr>
        <w:t>for</w:t>
      </w:r>
      <w:r w:rsidR="005D0A3D" w:rsidRPr="006C616D">
        <w:rPr>
          <w:rFonts w:asciiTheme="minorHAnsi" w:hAnsiTheme="minorHAnsi" w:cstheme="minorHAnsi"/>
        </w:rPr>
        <w:t xml:space="preserve"> the Hunters for the Hungry Program</w:t>
      </w:r>
      <w:r w:rsidR="0068685D" w:rsidRPr="006C616D">
        <w:rPr>
          <w:rFonts w:asciiTheme="minorHAnsi" w:hAnsiTheme="minorHAnsi" w:cstheme="minorHAnsi"/>
        </w:rPr>
        <w:t xml:space="preserve">, </w:t>
      </w:r>
      <w:r w:rsidR="00AA074A" w:rsidRPr="006C616D">
        <w:rPr>
          <w:rFonts w:asciiTheme="minorHAnsi" w:hAnsiTheme="minorHAnsi" w:cstheme="minorHAnsi"/>
        </w:rPr>
        <w:t xml:space="preserve">approved </w:t>
      </w:r>
      <w:r w:rsidR="0068685D" w:rsidRPr="006C616D">
        <w:rPr>
          <w:rFonts w:asciiTheme="minorHAnsi" w:hAnsiTheme="minorHAnsi" w:cstheme="minorHAnsi"/>
        </w:rPr>
        <w:t xml:space="preserve">processors </w:t>
      </w:r>
      <w:r w:rsidR="0068685D" w:rsidRPr="006C616D">
        <w:rPr>
          <w:rFonts w:asciiTheme="minorHAnsi" w:hAnsiTheme="minorHAnsi" w:cstheme="minorHAnsi"/>
          <w:b/>
          <w:bCs/>
        </w:rPr>
        <w:t>must</w:t>
      </w:r>
      <w:r w:rsidR="0068685D" w:rsidRPr="006C616D">
        <w:rPr>
          <w:rFonts w:asciiTheme="minorHAnsi" w:hAnsiTheme="minorHAnsi" w:cstheme="minorHAnsi"/>
        </w:rPr>
        <w:t xml:space="preserve"> submit this form </w:t>
      </w:r>
      <w:r w:rsidR="00880C8D">
        <w:rPr>
          <w:rFonts w:asciiTheme="minorHAnsi" w:hAnsiTheme="minorHAnsi" w:cstheme="minorHAnsi"/>
        </w:rPr>
        <w:t xml:space="preserve">via email to </w:t>
      </w:r>
      <w:hyperlink r:id="rId12" w:history="1">
        <w:r w:rsidR="0016379A" w:rsidRPr="00A652D7">
          <w:rPr>
            <w:rStyle w:val="Hyperlink"/>
            <w:rFonts w:asciiTheme="minorHAnsi" w:hAnsiTheme="minorHAnsi" w:cstheme="minorHAnsi"/>
          </w:rPr>
          <w:t>H4H@maine.gov</w:t>
        </w:r>
      </w:hyperlink>
      <w:r w:rsidR="0016379A">
        <w:rPr>
          <w:rFonts w:asciiTheme="minorHAnsi" w:hAnsiTheme="minorHAnsi" w:cstheme="minorHAnsi"/>
        </w:rPr>
        <w:t>.</w:t>
      </w:r>
      <w:r w:rsidR="0068685D" w:rsidRPr="006C616D">
        <w:rPr>
          <w:rFonts w:asciiTheme="minorHAnsi" w:hAnsiTheme="minorHAnsi" w:cstheme="minorHAnsi"/>
        </w:rPr>
        <w:t xml:space="preserve"> Failure to submit </w:t>
      </w:r>
      <w:r w:rsidR="0067418D" w:rsidRPr="006C616D">
        <w:rPr>
          <w:rFonts w:asciiTheme="minorHAnsi" w:hAnsiTheme="minorHAnsi" w:cstheme="minorHAnsi"/>
        </w:rPr>
        <w:t xml:space="preserve">the form </w:t>
      </w:r>
      <w:r w:rsidR="00F94827">
        <w:rPr>
          <w:rFonts w:asciiTheme="minorHAnsi" w:hAnsiTheme="minorHAnsi" w:cstheme="minorHAnsi"/>
        </w:rPr>
        <w:t>with</w:t>
      </w:r>
      <w:r w:rsidR="0067418D" w:rsidRPr="006C616D">
        <w:rPr>
          <w:rFonts w:asciiTheme="minorHAnsi" w:hAnsiTheme="minorHAnsi" w:cstheme="minorHAnsi"/>
        </w:rPr>
        <w:t xml:space="preserve"> the required informatio</w:t>
      </w:r>
      <w:r w:rsidR="00F94827">
        <w:rPr>
          <w:rFonts w:asciiTheme="minorHAnsi" w:hAnsiTheme="minorHAnsi" w:cstheme="minorHAnsi"/>
        </w:rPr>
        <w:t>n</w:t>
      </w:r>
      <w:r w:rsidR="00AF412D">
        <w:rPr>
          <w:rFonts w:asciiTheme="minorHAnsi" w:hAnsiTheme="minorHAnsi" w:cstheme="minorHAnsi"/>
        </w:rPr>
        <w:t xml:space="preserve"> via email</w:t>
      </w:r>
      <w:r w:rsidR="0067418D" w:rsidRPr="006C616D">
        <w:rPr>
          <w:rFonts w:asciiTheme="minorHAnsi" w:hAnsiTheme="minorHAnsi" w:cstheme="minorHAnsi"/>
        </w:rPr>
        <w:t xml:space="preserve"> wi</w:t>
      </w:r>
      <w:r w:rsidR="005D0A3D" w:rsidRPr="006C616D">
        <w:rPr>
          <w:rFonts w:asciiTheme="minorHAnsi" w:hAnsiTheme="minorHAnsi" w:cstheme="minorHAnsi"/>
        </w:rPr>
        <w:t>ll result in non-payment.</w:t>
      </w:r>
      <w:r w:rsidR="00A70057">
        <w:rPr>
          <w:rFonts w:asciiTheme="minorHAnsi" w:hAnsiTheme="minorHAnsi" w:cstheme="minorHAnsi"/>
        </w:rPr>
        <w:t xml:space="preserve"> </w:t>
      </w:r>
      <w:r w:rsidR="0063529F">
        <w:rPr>
          <w:rFonts w:asciiTheme="minorHAnsi" w:hAnsiTheme="minorHAnsi" w:cstheme="minorHAnsi"/>
        </w:rPr>
        <w:t xml:space="preserve">Note </w:t>
      </w:r>
      <w:r w:rsidR="0063529F" w:rsidRPr="006C616D">
        <w:rPr>
          <w:rFonts w:asciiTheme="minorHAnsi" w:hAnsiTheme="minorHAnsi" w:cstheme="minorHAnsi"/>
        </w:rPr>
        <w:t xml:space="preserve">that the Department cannot pay for </w:t>
      </w:r>
      <w:r w:rsidR="001118D8">
        <w:rPr>
          <w:rFonts w:asciiTheme="minorHAnsi" w:hAnsiTheme="minorHAnsi" w:cstheme="minorHAnsi"/>
        </w:rPr>
        <w:t>additional processing fees,</w:t>
      </w:r>
      <w:r w:rsidR="00651DCC">
        <w:rPr>
          <w:rFonts w:asciiTheme="minorHAnsi" w:hAnsiTheme="minorHAnsi" w:cstheme="minorHAnsi"/>
        </w:rPr>
        <w:t xml:space="preserve"> </w:t>
      </w:r>
      <w:r w:rsidR="0063529F" w:rsidRPr="006C616D">
        <w:rPr>
          <w:rFonts w:asciiTheme="minorHAnsi" w:hAnsiTheme="minorHAnsi" w:cstheme="minorHAnsi"/>
        </w:rPr>
        <w:t>value-added products (such as sausage)</w:t>
      </w:r>
      <w:r w:rsidR="00651DCC">
        <w:rPr>
          <w:rFonts w:asciiTheme="minorHAnsi" w:hAnsiTheme="minorHAnsi" w:cstheme="minorHAnsi"/>
        </w:rPr>
        <w:t>,</w:t>
      </w:r>
      <w:r w:rsidR="0063529F" w:rsidRPr="006C616D">
        <w:rPr>
          <w:rFonts w:asciiTheme="minorHAnsi" w:hAnsiTheme="minorHAnsi" w:cstheme="minorHAnsi"/>
        </w:rPr>
        <w:t xml:space="preserve"> </w:t>
      </w:r>
      <w:r w:rsidR="00CA12E9">
        <w:rPr>
          <w:rFonts w:asciiTheme="minorHAnsi" w:hAnsiTheme="minorHAnsi" w:cstheme="minorHAnsi"/>
        </w:rPr>
        <w:t>or</w:t>
      </w:r>
      <w:r w:rsidR="0063529F" w:rsidRPr="006C616D">
        <w:rPr>
          <w:rFonts w:asciiTheme="minorHAnsi" w:hAnsiTheme="minorHAnsi" w:cstheme="minorHAnsi"/>
        </w:rPr>
        <w:t xml:space="preserve"> hide</w:t>
      </w:r>
      <w:r w:rsidR="0063529F">
        <w:rPr>
          <w:rFonts w:asciiTheme="minorHAnsi" w:hAnsiTheme="minorHAnsi" w:cstheme="minorHAnsi"/>
        </w:rPr>
        <w:t xml:space="preserve"> processing</w:t>
      </w:r>
      <w:r w:rsidR="0063529F" w:rsidRPr="006C616D">
        <w:rPr>
          <w:rFonts w:asciiTheme="minorHAnsi" w:hAnsiTheme="minorHAnsi" w:cstheme="minorHAnsi"/>
        </w:rPr>
        <w:t>.</w:t>
      </w:r>
      <w:r w:rsidR="0063529F">
        <w:rPr>
          <w:rFonts w:asciiTheme="minorHAnsi" w:hAnsiTheme="minorHAnsi" w:cstheme="minorHAnsi"/>
        </w:rPr>
        <w:t xml:space="preserve"> </w:t>
      </w:r>
    </w:p>
    <w:p w14:paraId="5EC39C28" w14:textId="77777777" w:rsidR="00F5051C" w:rsidRDefault="00F5051C" w:rsidP="00620D18">
      <w:pPr>
        <w:ind w:left="-720" w:right="-720"/>
        <w:rPr>
          <w:rFonts w:ascii="Arial" w:hAnsi="Arial"/>
        </w:rPr>
      </w:pPr>
    </w:p>
    <w:tbl>
      <w:tblPr>
        <w:tblStyle w:val="TableGrid"/>
        <w:tblW w:w="9000" w:type="dxa"/>
        <w:tblInd w:w="175" w:type="dxa"/>
        <w:tblLook w:val="04A0" w:firstRow="1" w:lastRow="0" w:firstColumn="1" w:lastColumn="0" w:noHBand="0" w:noVBand="1"/>
      </w:tblPr>
      <w:tblGrid>
        <w:gridCol w:w="3060"/>
        <w:gridCol w:w="1260"/>
        <w:gridCol w:w="3150"/>
        <w:gridCol w:w="1530"/>
      </w:tblGrid>
      <w:tr w:rsidR="003510CA" w14:paraId="1A9A4C4D" w14:textId="77777777" w:rsidTr="6E86BF5D">
        <w:tc>
          <w:tcPr>
            <w:tcW w:w="3060" w:type="dxa"/>
          </w:tcPr>
          <w:p w14:paraId="4EC94830" w14:textId="67976CE4" w:rsidR="003510CA" w:rsidRPr="009D19DC" w:rsidRDefault="003510CA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sz w:val="26"/>
                <w:szCs w:val="26"/>
              </w:rPr>
              <w:t>Invoice # (Please use the year then 01,02 etc.):</w:t>
            </w:r>
          </w:p>
        </w:tc>
        <w:tc>
          <w:tcPr>
            <w:tcW w:w="5940" w:type="dxa"/>
            <w:gridSpan w:val="3"/>
          </w:tcPr>
          <w:p w14:paraId="1AE33CA5" w14:textId="77777777" w:rsidR="003510CA" w:rsidRPr="009D19DC" w:rsidRDefault="003510CA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67418D" w14:paraId="3D78338A" w14:textId="77777777" w:rsidTr="6E86BF5D">
        <w:tc>
          <w:tcPr>
            <w:tcW w:w="3060" w:type="dxa"/>
          </w:tcPr>
          <w:p w14:paraId="609727A8" w14:textId="160A3F29" w:rsidR="0067418D" w:rsidRPr="009D19DC" w:rsidRDefault="0067418D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n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ame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</w:tcPr>
          <w:p w14:paraId="4301F747" w14:textId="77777777" w:rsidR="0067418D" w:rsidRPr="009D19DC" w:rsidRDefault="0067418D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14:paraId="74319557" w14:textId="77777777" w:rsidTr="6E86BF5D">
        <w:tc>
          <w:tcPr>
            <w:tcW w:w="3060" w:type="dxa"/>
          </w:tcPr>
          <w:p w14:paraId="475DF951" w14:textId="2225BC6C" w:rsidR="00C70902" w:rsidRPr="009D19DC" w:rsidRDefault="00C70902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a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ddress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</w:tcPr>
          <w:p w14:paraId="00CA83DE" w14:textId="77777777" w:rsidR="00C70902" w:rsidRPr="009D19DC" w:rsidRDefault="00C70902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14:paraId="3475364B" w14:textId="77777777" w:rsidTr="6E86BF5D">
        <w:tc>
          <w:tcPr>
            <w:tcW w:w="3060" w:type="dxa"/>
          </w:tcPr>
          <w:p w14:paraId="2D3B2591" w14:textId="1CBA3B60" w:rsidR="00C70902" w:rsidRPr="009D19DC" w:rsidRDefault="00C70902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p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hone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</w:tcPr>
          <w:p w14:paraId="4C27F880" w14:textId="77777777" w:rsidR="00C70902" w:rsidRPr="009D19DC" w:rsidRDefault="00C70902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14:paraId="60B75D22" w14:textId="77777777" w:rsidTr="6E86BF5D">
        <w:tc>
          <w:tcPr>
            <w:tcW w:w="3060" w:type="dxa"/>
          </w:tcPr>
          <w:p w14:paraId="0FB0B563" w14:textId="2F8497EF" w:rsidR="00C70902" w:rsidRPr="009D19DC" w:rsidRDefault="00C70902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e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mail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</w:tcPr>
          <w:p w14:paraId="086D35D8" w14:textId="77777777" w:rsidR="00C70902" w:rsidRPr="009D19DC" w:rsidRDefault="00C70902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861461" w14:paraId="3F136C36" w14:textId="77777777" w:rsidTr="6E86BF5D">
        <w:tc>
          <w:tcPr>
            <w:tcW w:w="3060" w:type="dxa"/>
          </w:tcPr>
          <w:p w14:paraId="757CCDFF" w14:textId="0CC57F4C" w:rsidR="00861461" w:rsidRPr="009D19DC" w:rsidRDefault="00861461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Date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</w:tcPr>
          <w:p w14:paraId="6513AE52" w14:textId="77777777" w:rsidR="00861461" w:rsidRPr="009D19DC" w:rsidRDefault="0086146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44631" w14:paraId="4CDFCC18" w14:textId="77777777" w:rsidTr="6E86BF5D">
        <w:tc>
          <w:tcPr>
            <w:tcW w:w="3060" w:type="dxa"/>
          </w:tcPr>
          <w:p w14:paraId="108F7A2E" w14:textId="2F9482D7" w:rsidR="00944631" w:rsidRPr="009D19DC" w:rsidRDefault="006C616D" w:rsidP="006C616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Source of donation:</w:t>
            </w:r>
          </w:p>
        </w:tc>
        <w:tc>
          <w:tcPr>
            <w:tcW w:w="5940" w:type="dxa"/>
            <w:gridSpan w:val="3"/>
          </w:tcPr>
          <w:p w14:paraId="6B4EE623" w14:textId="77777777" w:rsidR="00944631" w:rsidRPr="009D19DC" w:rsidRDefault="009446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67418D" w14:paraId="6F3EC921" w14:textId="77777777" w:rsidTr="6E86BF5D">
        <w:tc>
          <w:tcPr>
            <w:tcW w:w="3060" w:type="dxa"/>
          </w:tcPr>
          <w:p w14:paraId="2648BF6D" w14:textId="022A1CA0" w:rsidR="0067418D" w:rsidRPr="009D19DC" w:rsidRDefault="00D61FD0" w:rsidP="00970896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Animal </w:t>
            </w:r>
            <w:r w:rsidR="006C616D" w:rsidRPr="009D19DC">
              <w:rPr>
                <w:rFonts w:asciiTheme="minorHAnsi" w:hAnsiTheme="minorHAnsi" w:cstheme="minorHAnsi"/>
                <w:sz w:val="26"/>
                <w:szCs w:val="26"/>
              </w:rPr>
              <w:t>Species</w:t>
            </w:r>
            <w:r w:rsidR="005A5C89">
              <w:rPr>
                <w:rFonts w:asciiTheme="minorHAnsi" w:hAnsiTheme="minorHAnsi" w:cstheme="minorHAnsi"/>
                <w:sz w:val="26"/>
                <w:szCs w:val="26"/>
              </w:rPr>
              <w:t>, Hunter’s Last Name</w:t>
            </w:r>
            <w:r w:rsidR="007055C5">
              <w:rPr>
                <w:rFonts w:asciiTheme="minorHAnsi" w:hAnsiTheme="minorHAnsi" w:cstheme="minorHAnsi"/>
                <w:sz w:val="26"/>
                <w:szCs w:val="26"/>
              </w:rPr>
              <w:t xml:space="preserve"> &amp;</w:t>
            </w:r>
            <w:r w:rsidR="00F773E9">
              <w:rPr>
                <w:rFonts w:asciiTheme="minorHAnsi" w:hAnsiTheme="minorHAnsi" w:cstheme="minorHAnsi"/>
                <w:sz w:val="26"/>
                <w:szCs w:val="26"/>
              </w:rPr>
              <w:t xml:space="preserve"> Tag #</w:t>
            </w:r>
          </w:p>
        </w:tc>
        <w:tc>
          <w:tcPr>
            <w:tcW w:w="1260" w:type="dxa"/>
          </w:tcPr>
          <w:p w14:paraId="4FE47B48" w14:textId="49C39C54" w:rsidR="0067418D" w:rsidRPr="009D19DC" w:rsidRDefault="00D61FD0" w:rsidP="006C616D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Weight</w:t>
            </w:r>
          </w:p>
        </w:tc>
        <w:tc>
          <w:tcPr>
            <w:tcW w:w="3150" w:type="dxa"/>
          </w:tcPr>
          <w:p w14:paraId="0B5A6C53" w14:textId="5EDCEBA7" w:rsidR="0067418D" w:rsidRPr="009D19DC" w:rsidRDefault="00D61FD0" w:rsidP="006C616D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ice </w:t>
            </w:r>
            <w:r w:rsidR="00885F2B" w:rsidRPr="009D19DC">
              <w:rPr>
                <w:rFonts w:asciiTheme="minorHAnsi" w:hAnsiTheme="minorHAnsi" w:cstheme="minorHAnsi"/>
                <w:sz w:val="26"/>
                <w:szCs w:val="26"/>
              </w:rPr>
              <w:t>p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er </w:t>
            </w:r>
            <w:r w:rsidR="00885F2B" w:rsidRPr="009D19DC">
              <w:rPr>
                <w:rFonts w:asciiTheme="minorHAnsi" w:hAnsiTheme="minorHAnsi" w:cstheme="minorHAnsi"/>
                <w:sz w:val="26"/>
                <w:szCs w:val="26"/>
              </w:rPr>
              <w:t>l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b.</w:t>
            </w:r>
          </w:p>
        </w:tc>
        <w:tc>
          <w:tcPr>
            <w:tcW w:w="1530" w:type="dxa"/>
          </w:tcPr>
          <w:p w14:paraId="26FA6699" w14:textId="19EF21BC" w:rsidR="0067418D" w:rsidRPr="009D19DC" w:rsidRDefault="00D61FD0" w:rsidP="006C616D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Total</w:t>
            </w:r>
          </w:p>
        </w:tc>
      </w:tr>
      <w:tr w:rsidR="0067418D" w14:paraId="1FC09DD1" w14:textId="77777777" w:rsidTr="6E86BF5D">
        <w:tc>
          <w:tcPr>
            <w:tcW w:w="3060" w:type="dxa"/>
          </w:tcPr>
          <w:p w14:paraId="56B6F71D" w14:textId="04008C18" w:rsidR="005A5C89" w:rsidRPr="009D19DC" w:rsidRDefault="005A5C89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443304C0" w14:textId="77777777" w:rsidR="0067418D" w:rsidRPr="009D19DC" w:rsidRDefault="0067418D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744A2532" w14:textId="77777777" w:rsidR="0067418D" w:rsidRPr="009D19DC" w:rsidRDefault="0067418D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5B81DB22" w14:textId="77777777" w:rsidR="0067418D" w:rsidRPr="009D19DC" w:rsidRDefault="0067418D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14:paraId="5C539F7C" w14:textId="77777777" w:rsidTr="6E86BF5D">
        <w:tc>
          <w:tcPr>
            <w:tcW w:w="3060" w:type="dxa"/>
          </w:tcPr>
          <w:p w14:paraId="7F44D59E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0EC4113A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12D5973E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2717EFB4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14:paraId="09B57B67" w14:textId="77777777" w:rsidTr="6E86BF5D">
        <w:tc>
          <w:tcPr>
            <w:tcW w:w="3060" w:type="dxa"/>
          </w:tcPr>
          <w:p w14:paraId="06F28AD4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21C498C5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0E25886C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50EF5C51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14:paraId="7074349E" w14:textId="77777777" w:rsidTr="6E86BF5D">
        <w:tc>
          <w:tcPr>
            <w:tcW w:w="3060" w:type="dxa"/>
          </w:tcPr>
          <w:p w14:paraId="2FE38FBD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480E17EE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5FB8F03B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54E5016A" w14:textId="77777777" w:rsidR="00D61FD0" w:rsidRPr="009D19DC" w:rsidRDefault="00D61FD0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14:paraId="15A304F0" w14:textId="77777777" w:rsidTr="6E86BF5D">
        <w:tc>
          <w:tcPr>
            <w:tcW w:w="3060" w:type="dxa"/>
          </w:tcPr>
          <w:p w14:paraId="45BF0A7A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4D01BCF7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56BB36FB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6739208F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14:paraId="3C75273E" w14:textId="77777777" w:rsidTr="6E86BF5D">
        <w:tc>
          <w:tcPr>
            <w:tcW w:w="3060" w:type="dxa"/>
          </w:tcPr>
          <w:p w14:paraId="60148D9E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0F89C70F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33A64A10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0D7429D2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14:paraId="71C0C27F" w14:textId="77777777" w:rsidTr="6E86BF5D">
        <w:tc>
          <w:tcPr>
            <w:tcW w:w="3060" w:type="dxa"/>
          </w:tcPr>
          <w:p w14:paraId="61A4A62B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0487B9D5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65F0DDAB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6474D949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14:paraId="5CC27661" w14:textId="77777777" w:rsidTr="6E86BF5D">
        <w:tc>
          <w:tcPr>
            <w:tcW w:w="3060" w:type="dxa"/>
          </w:tcPr>
          <w:p w14:paraId="74E3F07F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678E380A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5608B3DE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</w:tcPr>
          <w:p w14:paraId="26E93C7E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14:paraId="25504329" w14:textId="77777777" w:rsidTr="6E86BF5D">
        <w:tc>
          <w:tcPr>
            <w:tcW w:w="3060" w:type="dxa"/>
          </w:tcPr>
          <w:p w14:paraId="3D613C48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565269ED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32B685C9" w14:textId="1FCBA124" w:rsidR="00EF6331" w:rsidRPr="009D19DC" w:rsidRDefault="00F61A45" w:rsidP="6E86BF5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Bidi"/>
                <w:sz w:val="26"/>
                <w:szCs w:val="26"/>
              </w:rPr>
            </w:pPr>
            <w:r w:rsidRPr="6E86BF5D">
              <w:rPr>
                <w:rFonts w:asciiTheme="minorHAnsi" w:hAnsiTheme="minorHAnsi" w:cstheme="minorBidi"/>
                <w:sz w:val="26"/>
                <w:szCs w:val="26"/>
              </w:rPr>
              <w:t>Total Charge</w:t>
            </w:r>
          </w:p>
        </w:tc>
        <w:tc>
          <w:tcPr>
            <w:tcW w:w="1530" w:type="dxa"/>
          </w:tcPr>
          <w:p w14:paraId="1F373DF3" w14:textId="5D21CB26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$</w:t>
            </w:r>
          </w:p>
        </w:tc>
      </w:tr>
      <w:tr w:rsidR="00EF6331" w14:paraId="20EAD296" w14:textId="77777777" w:rsidTr="6E86BF5D">
        <w:tc>
          <w:tcPr>
            <w:tcW w:w="3060" w:type="dxa"/>
          </w:tcPr>
          <w:p w14:paraId="09413FE4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273CD337" w14:textId="77777777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</w:tcPr>
          <w:p w14:paraId="637FA019" w14:textId="32FECA42" w:rsidR="00EF6331" w:rsidRPr="009D19DC" w:rsidRDefault="00031A85" w:rsidP="6E86BF5D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Bidi"/>
                <w:sz w:val="26"/>
                <w:szCs w:val="26"/>
              </w:rPr>
            </w:pPr>
            <w:r w:rsidRPr="6E86BF5D">
              <w:rPr>
                <w:rFonts w:asciiTheme="minorHAnsi" w:hAnsiTheme="minorHAnsi" w:cstheme="minorBidi"/>
                <w:sz w:val="26"/>
                <w:szCs w:val="26"/>
              </w:rPr>
              <w:t>Total Poundage of Donated Meat</w:t>
            </w:r>
            <w:r w:rsidR="35A3B9AD" w:rsidRPr="6E86BF5D">
              <w:rPr>
                <w:rFonts w:asciiTheme="minorHAnsi" w:hAnsiTheme="minorHAnsi" w:cstheme="minorBidi"/>
                <w:sz w:val="26"/>
                <w:szCs w:val="26"/>
              </w:rPr>
              <w:t xml:space="preserve"> (can be estimated)</w:t>
            </w:r>
          </w:p>
        </w:tc>
        <w:tc>
          <w:tcPr>
            <w:tcW w:w="1530" w:type="dxa"/>
          </w:tcPr>
          <w:p w14:paraId="322DC4FC" w14:textId="0FA9703B" w:rsidR="00EF6331" w:rsidRPr="009D19DC" w:rsidRDefault="00EF6331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2C137B" w14:paraId="6380DBE4" w14:textId="77777777" w:rsidTr="6E86BF5D">
        <w:trPr>
          <w:trHeight w:val="647"/>
        </w:trPr>
        <w:tc>
          <w:tcPr>
            <w:tcW w:w="3060" w:type="dxa"/>
          </w:tcPr>
          <w:p w14:paraId="202CC10F" w14:textId="0BBA6B7E" w:rsidR="002C137B" w:rsidRPr="009D19DC" w:rsidRDefault="002C137B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</w:rPr>
            </w:pPr>
            <w:r w:rsidRPr="009D19DC">
              <w:rPr>
                <w:rFonts w:asciiTheme="minorHAnsi" w:hAnsiTheme="minorHAnsi" w:cstheme="minorHAnsi"/>
              </w:rPr>
              <w:t>Who picked up the processed meat (name of person or food pantry):</w:t>
            </w:r>
          </w:p>
        </w:tc>
        <w:tc>
          <w:tcPr>
            <w:tcW w:w="5940" w:type="dxa"/>
            <w:gridSpan w:val="3"/>
          </w:tcPr>
          <w:p w14:paraId="5EDD1BD0" w14:textId="77777777" w:rsidR="002C137B" w:rsidRPr="009D19DC" w:rsidRDefault="002C137B" w:rsidP="0067418D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</w:tbl>
    <w:p w14:paraId="2D00118D" w14:textId="0F91DE87" w:rsidR="00122638" w:rsidRPr="00122638" w:rsidRDefault="00122638" w:rsidP="00A802A6">
      <w:pPr>
        <w:tabs>
          <w:tab w:val="left" w:pos="6360"/>
        </w:tabs>
        <w:rPr>
          <w:rFonts w:asciiTheme="minorHAnsi" w:hAnsiTheme="minorHAnsi" w:cstheme="minorHAnsi"/>
        </w:rPr>
      </w:pPr>
    </w:p>
    <w:sectPr w:rsidR="00122638" w:rsidRPr="00122638" w:rsidSect="002C137B">
      <w:headerReference w:type="default" r:id="rId13"/>
      <w:footerReference w:type="default" r:id="rId14"/>
      <w:pgSz w:w="12240" w:h="15840"/>
      <w:pgMar w:top="720" w:right="1440" w:bottom="72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6F7AB" w14:textId="77777777" w:rsidR="00BA622F" w:rsidRDefault="00BA622F">
      <w:r>
        <w:separator/>
      </w:r>
    </w:p>
  </w:endnote>
  <w:endnote w:type="continuationSeparator" w:id="0">
    <w:p w14:paraId="4CF41CD0" w14:textId="77777777" w:rsidR="00BA622F" w:rsidRDefault="00BA6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067B1" w14:textId="77777777" w:rsidR="006D53F5" w:rsidRDefault="006D53F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AEA95" w14:textId="77777777" w:rsidR="00BA622F" w:rsidRDefault="00BA622F">
      <w:r>
        <w:separator/>
      </w:r>
    </w:p>
  </w:footnote>
  <w:footnote w:type="continuationSeparator" w:id="0">
    <w:p w14:paraId="4E30C85B" w14:textId="77777777" w:rsidR="00BA622F" w:rsidRDefault="00BA6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F3592" w14:textId="77777777" w:rsidR="006D53F5" w:rsidRDefault="00272A8F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039D"/>
    <w:multiLevelType w:val="hybridMultilevel"/>
    <w:tmpl w:val="BEF421A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B455DD"/>
    <w:multiLevelType w:val="hybridMultilevel"/>
    <w:tmpl w:val="FFFFFFFF"/>
    <w:lvl w:ilvl="0" w:tplc="6A54A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60D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3ED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AA6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6C7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66C0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C1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6E43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E25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503D0"/>
    <w:multiLevelType w:val="hybridMultilevel"/>
    <w:tmpl w:val="0A3A8E26"/>
    <w:lvl w:ilvl="0" w:tplc="6A54AF0C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D2704F5"/>
    <w:multiLevelType w:val="hybridMultilevel"/>
    <w:tmpl w:val="D7C07592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" w15:restartNumberingAfterBreak="0">
    <w:nsid w:val="2A037F49"/>
    <w:multiLevelType w:val="hybridMultilevel"/>
    <w:tmpl w:val="E9C82C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EB75A86"/>
    <w:multiLevelType w:val="hybridMultilevel"/>
    <w:tmpl w:val="17324082"/>
    <w:lvl w:ilvl="0" w:tplc="6A54AF0C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2FC4373C"/>
    <w:multiLevelType w:val="hybridMultilevel"/>
    <w:tmpl w:val="4F665540"/>
    <w:lvl w:ilvl="0" w:tplc="E824612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strike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C66B50C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5DC6C64"/>
    <w:multiLevelType w:val="hybridMultilevel"/>
    <w:tmpl w:val="F1B4413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36B91C1D"/>
    <w:multiLevelType w:val="hybridMultilevel"/>
    <w:tmpl w:val="FCDC48D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C682DDD"/>
    <w:multiLevelType w:val="hybridMultilevel"/>
    <w:tmpl w:val="6486F000"/>
    <w:lvl w:ilvl="0" w:tplc="D6D436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9DD6653"/>
    <w:multiLevelType w:val="hybridMultilevel"/>
    <w:tmpl w:val="A4A2731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4E5D03E7"/>
    <w:multiLevelType w:val="hybridMultilevel"/>
    <w:tmpl w:val="C1F67426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2" w15:restartNumberingAfterBreak="0">
    <w:nsid w:val="54823DAD"/>
    <w:multiLevelType w:val="hybridMultilevel"/>
    <w:tmpl w:val="A0ECF3FA"/>
    <w:lvl w:ilvl="0" w:tplc="F3E4201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531B8B"/>
    <w:multiLevelType w:val="hybridMultilevel"/>
    <w:tmpl w:val="C97C2AD6"/>
    <w:lvl w:ilvl="0" w:tplc="D6D436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5A5F3CE9"/>
    <w:multiLevelType w:val="multilevel"/>
    <w:tmpl w:val="0C824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A605967"/>
    <w:multiLevelType w:val="hybridMultilevel"/>
    <w:tmpl w:val="4112E118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1890"/>
        </w:tabs>
        <w:ind w:left="189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6" w15:restartNumberingAfterBreak="0">
    <w:nsid w:val="6A94746F"/>
    <w:multiLevelType w:val="multilevel"/>
    <w:tmpl w:val="4B42B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8A7B03"/>
    <w:multiLevelType w:val="hybridMultilevel"/>
    <w:tmpl w:val="ACE416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252469612">
    <w:abstractNumId w:val="6"/>
  </w:num>
  <w:num w:numId="2" w16cid:durableId="706832086">
    <w:abstractNumId w:val="17"/>
  </w:num>
  <w:num w:numId="3" w16cid:durableId="1431268937">
    <w:abstractNumId w:val="9"/>
  </w:num>
  <w:num w:numId="4" w16cid:durableId="1296762485">
    <w:abstractNumId w:val="13"/>
  </w:num>
  <w:num w:numId="5" w16cid:durableId="798762621">
    <w:abstractNumId w:val="12"/>
  </w:num>
  <w:num w:numId="6" w16cid:durableId="1040737989">
    <w:abstractNumId w:val="7"/>
  </w:num>
  <w:num w:numId="7" w16cid:durableId="209802775">
    <w:abstractNumId w:val="3"/>
  </w:num>
  <w:num w:numId="8" w16cid:durableId="1570312782">
    <w:abstractNumId w:val="11"/>
  </w:num>
  <w:num w:numId="9" w16cid:durableId="1214199909">
    <w:abstractNumId w:val="15"/>
  </w:num>
  <w:num w:numId="10" w16cid:durableId="188639883">
    <w:abstractNumId w:val="1"/>
  </w:num>
  <w:num w:numId="11" w16cid:durableId="711730491">
    <w:abstractNumId w:val="16"/>
  </w:num>
  <w:num w:numId="12" w16cid:durableId="564796390">
    <w:abstractNumId w:val="14"/>
  </w:num>
  <w:num w:numId="13" w16cid:durableId="473835301">
    <w:abstractNumId w:val="4"/>
  </w:num>
  <w:num w:numId="14" w16cid:durableId="278076639">
    <w:abstractNumId w:val="10"/>
  </w:num>
  <w:num w:numId="15" w16cid:durableId="277839636">
    <w:abstractNumId w:val="8"/>
  </w:num>
  <w:num w:numId="16" w16cid:durableId="1651597355">
    <w:abstractNumId w:val="0"/>
  </w:num>
  <w:num w:numId="17" w16cid:durableId="920262896">
    <w:abstractNumId w:val="5"/>
  </w:num>
  <w:num w:numId="18" w16cid:durableId="321923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TQzNjI2MDAyMTJR0lEKTi0uzszPAykwrQUAQuoL2ywAAAA="/>
  </w:docVars>
  <w:rsids>
    <w:rsidRoot w:val="00272A8F"/>
    <w:rsid w:val="000075F1"/>
    <w:rsid w:val="000230FE"/>
    <w:rsid w:val="00031A85"/>
    <w:rsid w:val="00054515"/>
    <w:rsid w:val="000714AF"/>
    <w:rsid w:val="00092299"/>
    <w:rsid w:val="00093841"/>
    <w:rsid w:val="00097246"/>
    <w:rsid w:val="000A0CB2"/>
    <w:rsid w:val="000D14EF"/>
    <w:rsid w:val="000E5714"/>
    <w:rsid w:val="000F6820"/>
    <w:rsid w:val="000F6AF7"/>
    <w:rsid w:val="000F76C1"/>
    <w:rsid w:val="001065A7"/>
    <w:rsid w:val="001118D8"/>
    <w:rsid w:val="00122638"/>
    <w:rsid w:val="0014296F"/>
    <w:rsid w:val="001444FB"/>
    <w:rsid w:val="0016047A"/>
    <w:rsid w:val="0016379A"/>
    <w:rsid w:val="00173370"/>
    <w:rsid w:val="0018120D"/>
    <w:rsid w:val="00190E90"/>
    <w:rsid w:val="001A2ACA"/>
    <w:rsid w:val="001B48D3"/>
    <w:rsid w:val="001C1A58"/>
    <w:rsid w:val="001C2D37"/>
    <w:rsid w:val="001C3510"/>
    <w:rsid w:val="001C4332"/>
    <w:rsid w:val="001C7388"/>
    <w:rsid w:val="001E29D1"/>
    <w:rsid w:val="001E3EAC"/>
    <w:rsid w:val="00205179"/>
    <w:rsid w:val="00233B6B"/>
    <w:rsid w:val="00240F0C"/>
    <w:rsid w:val="0024522D"/>
    <w:rsid w:val="002637B2"/>
    <w:rsid w:val="00272A8F"/>
    <w:rsid w:val="0027443B"/>
    <w:rsid w:val="0027479D"/>
    <w:rsid w:val="00285599"/>
    <w:rsid w:val="002874A5"/>
    <w:rsid w:val="00294845"/>
    <w:rsid w:val="002B179D"/>
    <w:rsid w:val="002B3057"/>
    <w:rsid w:val="002C137B"/>
    <w:rsid w:val="002E3E9C"/>
    <w:rsid w:val="002E5D54"/>
    <w:rsid w:val="002E67FB"/>
    <w:rsid w:val="002F11E9"/>
    <w:rsid w:val="00306F0B"/>
    <w:rsid w:val="0032247C"/>
    <w:rsid w:val="00323106"/>
    <w:rsid w:val="00325E30"/>
    <w:rsid w:val="00347E2B"/>
    <w:rsid w:val="003510CA"/>
    <w:rsid w:val="00357E28"/>
    <w:rsid w:val="0037632E"/>
    <w:rsid w:val="00385C88"/>
    <w:rsid w:val="003A64EE"/>
    <w:rsid w:val="003B619D"/>
    <w:rsid w:val="003C33F3"/>
    <w:rsid w:val="003C551B"/>
    <w:rsid w:val="003C61F5"/>
    <w:rsid w:val="003F51A2"/>
    <w:rsid w:val="00400309"/>
    <w:rsid w:val="00423808"/>
    <w:rsid w:val="00433B4F"/>
    <w:rsid w:val="0043570E"/>
    <w:rsid w:val="00452B95"/>
    <w:rsid w:val="0045722A"/>
    <w:rsid w:val="0047152D"/>
    <w:rsid w:val="00473EAB"/>
    <w:rsid w:val="00481B5A"/>
    <w:rsid w:val="00491A5B"/>
    <w:rsid w:val="00492E2A"/>
    <w:rsid w:val="00495582"/>
    <w:rsid w:val="00496C11"/>
    <w:rsid w:val="004B2C6E"/>
    <w:rsid w:val="004C13C6"/>
    <w:rsid w:val="004F6A86"/>
    <w:rsid w:val="0050428E"/>
    <w:rsid w:val="00540BFE"/>
    <w:rsid w:val="00543F71"/>
    <w:rsid w:val="005532D2"/>
    <w:rsid w:val="0055716F"/>
    <w:rsid w:val="0056232D"/>
    <w:rsid w:val="005626FC"/>
    <w:rsid w:val="00581984"/>
    <w:rsid w:val="0059323A"/>
    <w:rsid w:val="005945A1"/>
    <w:rsid w:val="005A5818"/>
    <w:rsid w:val="005A5C89"/>
    <w:rsid w:val="005A6981"/>
    <w:rsid w:val="005A7AB6"/>
    <w:rsid w:val="005C1B31"/>
    <w:rsid w:val="005C588B"/>
    <w:rsid w:val="005D0A3D"/>
    <w:rsid w:val="005D49C6"/>
    <w:rsid w:val="006040B3"/>
    <w:rsid w:val="00620D18"/>
    <w:rsid w:val="00620F54"/>
    <w:rsid w:val="00621C0D"/>
    <w:rsid w:val="00627B8F"/>
    <w:rsid w:val="0063529F"/>
    <w:rsid w:val="00635312"/>
    <w:rsid w:val="00645C15"/>
    <w:rsid w:val="00651DCC"/>
    <w:rsid w:val="006670B6"/>
    <w:rsid w:val="0067418D"/>
    <w:rsid w:val="00676119"/>
    <w:rsid w:val="0068685D"/>
    <w:rsid w:val="006A1153"/>
    <w:rsid w:val="006C4CAC"/>
    <w:rsid w:val="006C616D"/>
    <w:rsid w:val="006D077B"/>
    <w:rsid w:val="006D0F9F"/>
    <w:rsid w:val="006D2ED1"/>
    <w:rsid w:val="006D53F5"/>
    <w:rsid w:val="006D75BD"/>
    <w:rsid w:val="006F00F4"/>
    <w:rsid w:val="006F01AF"/>
    <w:rsid w:val="007055C5"/>
    <w:rsid w:val="007059B3"/>
    <w:rsid w:val="00711413"/>
    <w:rsid w:val="00725B61"/>
    <w:rsid w:val="00777A01"/>
    <w:rsid w:val="007942F7"/>
    <w:rsid w:val="00796334"/>
    <w:rsid w:val="007B5BDA"/>
    <w:rsid w:val="007B6A01"/>
    <w:rsid w:val="007C51B3"/>
    <w:rsid w:val="007D1DC9"/>
    <w:rsid w:val="007D39D8"/>
    <w:rsid w:val="007D4090"/>
    <w:rsid w:val="007F5CE3"/>
    <w:rsid w:val="0080252C"/>
    <w:rsid w:val="008051BB"/>
    <w:rsid w:val="00806CF3"/>
    <w:rsid w:val="00810789"/>
    <w:rsid w:val="00812CCC"/>
    <w:rsid w:val="00813F29"/>
    <w:rsid w:val="008207D1"/>
    <w:rsid w:val="0083551A"/>
    <w:rsid w:val="00840869"/>
    <w:rsid w:val="00851BDA"/>
    <w:rsid w:val="00855275"/>
    <w:rsid w:val="00861461"/>
    <w:rsid w:val="00876DBA"/>
    <w:rsid w:val="00880067"/>
    <w:rsid w:val="00880C8D"/>
    <w:rsid w:val="00885F2B"/>
    <w:rsid w:val="00893177"/>
    <w:rsid w:val="008B3FB7"/>
    <w:rsid w:val="008B5276"/>
    <w:rsid w:val="008D0621"/>
    <w:rsid w:val="008D6185"/>
    <w:rsid w:val="008E0578"/>
    <w:rsid w:val="0090130D"/>
    <w:rsid w:val="00902366"/>
    <w:rsid w:val="00902703"/>
    <w:rsid w:val="009127A6"/>
    <w:rsid w:val="00914624"/>
    <w:rsid w:val="00917E65"/>
    <w:rsid w:val="00921A44"/>
    <w:rsid w:val="00924699"/>
    <w:rsid w:val="00932E0B"/>
    <w:rsid w:val="00932F3A"/>
    <w:rsid w:val="00944631"/>
    <w:rsid w:val="0095484A"/>
    <w:rsid w:val="00970896"/>
    <w:rsid w:val="00974683"/>
    <w:rsid w:val="00974EC6"/>
    <w:rsid w:val="009A6F99"/>
    <w:rsid w:val="009B7D1E"/>
    <w:rsid w:val="009C264B"/>
    <w:rsid w:val="009D19DC"/>
    <w:rsid w:val="009D7098"/>
    <w:rsid w:val="009E321A"/>
    <w:rsid w:val="009E74F8"/>
    <w:rsid w:val="009E7ABA"/>
    <w:rsid w:val="00A02A06"/>
    <w:rsid w:val="00A062A5"/>
    <w:rsid w:val="00A5451B"/>
    <w:rsid w:val="00A57C90"/>
    <w:rsid w:val="00A66A0C"/>
    <w:rsid w:val="00A67B6E"/>
    <w:rsid w:val="00A70057"/>
    <w:rsid w:val="00A75CC6"/>
    <w:rsid w:val="00A802A6"/>
    <w:rsid w:val="00AA074A"/>
    <w:rsid w:val="00AA0AF5"/>
    <w:rsid w:val="00AA0FF9"/>
    <w:rsid w:val="00AB3E76"/>
    <w:rsid w:val="00AD1EE9"/>
    <w:rsid w:val="00AD6080"/>
    <w:rsid w:val="00AD6B3B"/>
    <w:rsid w:val="00AF412D"/>
    <w:rsid w:val="00AF5F60"/>
    <w:rsid w:val="00B11B89"/>
    <w:rsid w:val="00B24C33"/>
    <w:rsid w:val="00B27941"/>
    <w:rsid w:val="00B34C57"/>
    <w:rsid w:val="00B458BD"/>
    <w:rsid w:val="00B50592"/>
    <w:rsid w:val="00B74960"/>
    <w:rsid w:val="00B85142"/>
    <w:rsid w:val="00B90AAD"/>
    <w:rsid w:val="00B94B19"/>
    <w:rsid w:val="00BA622F"/>
    <w:rsid w:val="00BF417D"/>
    <w:rsid w:val="00C576DB"/>
    <w:rsid w:val="00C70902"/>
    <w:rsid w:val="00C73A9A"/>
    <w:rsid w:val="00CA12E9"/>
    <w:rsid w:val="00CB2EF1"/>
    <w:rsid w:val="00CC2A5A"/>
    <w:rsid w:val="00D01E57"/>
    <w:rsid w:val="00D17DC6"/>
    <w:rsid w:val="00D20F43"/>
    <w:rsid w:val="00D23DFB"/>
    <w:rsid w:val="00D556A1"/>
    <w:rsid w:val="00D565AA"/>
    <w:rsid w:val="00D61FD0"/>
    <w:rsid w:val="00D71154"/>
    <w:rsid w:val="00D77CA7"/>
    <w:rsid w:val="00D81C84"/>
    <w:rsid w:val="00D9313D"/>
    <w:rsid w:val="00DA1E2E"/>
    <w:rsid w:val="00DC4717"/>
    <w:rsid w:val="00DD333A"/>
    <w:rsid w:val="00DE3894"/>
    <w:rsid w:val="00DE67EC"/>
    <w:rsid w:val="00E050DD"/>
    <w:rsid w:val="00E145DA"/>
    <w:rsid w:val="00E246BE"/>
    <w:rsid w:val="00E534CA"/>
    <w:rsid w:val="00E57242"/>
    <w:rsid w:val="00E723B8"/>
    <w:rsid w:val="00E74F72"/>
    <w:rsid w:val="00E8118D"/>
    <w:rsid w:val="00E87D88"/>
    <w:rsid w:val="00ED39AE"/>
    <w:rsid w:val="00ED6A19"/>
    <w:rsid w:val="00EE644D"/>
    <w:rsid w:val="00EE7776"/>
    <w:rsid w:val="00EF6331"/>
    <w:rsid w:val="00EF7B8F"/>
    <w:rsid w:val="00F07C2C"/>
    <w:rsid w:val="00F11ABB"/>
    <w:rsid w:val="00F5051C"/>
    <w:rsid w:val="00F508C7"/>
    <w:rsid w:val="00F55C72"/>
    <w:rsid w:val="00F61A45"/>
    <w:rsid w:val="00F7631B"/>
    <w:rsid w:val="00F773E9"/>
    <w:rsid w:val="00F94827"/>
    <w:rsid w:val="00FA31FD"/>
    <w:rsid w:val="00FB7C60"/>
    <w:rsid w:val="0420EB76"/>
    <w:rsid w:val="09C709A9"/>
    <w:rsid w:val="0CC2CFF2"/>
    <w:rsid w:val="1B80EB5A"/>
    <w:rsid w:val="275B7612"/>
    <w:rsid w:val="2FA94A7C"/>
    <w:rsid w:val="32E0EB3E"/>
    <w:rsid w:val="352CB693"/>
    <w:rsid w:val="35A3B9AD"/>
    <w:rsid w:val="5C89B1E4"/>
    <w:rsid w:val="64892E55"/>
    <w:rsid w:val="6637E579"/>
    <w:rsid w:val="6E86B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B74E0D"/>
  <w15:chartTrackingRefBased/>
  <w15:docId w15:val="{8C0D2C09-3503-45C3-8121-5392C28E8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A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72A8F"/>
    <w:pPr>
      <w:autoSpaceDE w:val="0"/>
      <w:autoSpaceDN w:val="0"/>
      <w:adjustRightInd w:val="0"/>
      <w:jc w:val="center"/>
      <w:outlineLvl w:val="0"/>
    </w:pPr>
    <w:rPr>
      <w:rFonts w:ascii="Arial Black" w:hAnsi="Arial Black"/>
      <w:color w:val="003300"/>
      <w:sz w:val="44"/>
      <w:szCs w:val="44"/>
    </w:rPr>
  </w:style>
  <w:style w:type="paragraph" w:styleId="Heading5">
    <w:name w:val="heading 5"/>
    <w:basedOn w:val="Normal"/>
    <w:next w:val="Normal"/>
    <w:link w:val="Heading5Char"/>
    <w:qFormat/>
    <w:rsid w:val="00272A8F"/>
    <w:pPr>
      <w:keepNext/>
      <w:outlineLvl w:val="4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2A8F"/>
    <w:rPr>
      <w:rFonts w:ascii="Arial Black" w:eastAsia="Times New Roman" w:hAnsi="Arial Black" w:cs="Times New Roman"/>
      <w:color w:val="003300"/>
      <w:sz w:val="44"/>
      <w:szCs w:val="44"/>
    </w:rPr>
  </w:style>
  <w:style w:type="character" w:customStyle="1" w:styleId="Heading5Char">
    <w:name w:val="Heading 5 Char"/>
    <w:basedOn w:val="DefaultParagraphFont"/>
    <w:link w:val="Heading5"/>
    <w:rsid w:val="00272A8F"/>
    <w:rPr>
      <w:rFonts w:ascii="Arial" w:eastAsia="Times New Roman" w:hAnsi="Arial" w:cs="Times New Roman"/>
      <w:sz w:val="24"/>
      <w:szCs w:val="24"/>
      <w:u w:val="single"/>
    </w:rPr>
  </w:style>
  <w:style w:type="character" w:styleId="Hyperlink">
    <w:name w:val="Hyperlink"/>
    <w:semiHidden/>
    <w:rsid w:val="00272A8F"/>
    <w:rPr>
      <w:color w:val="0000FF"/>
      <w:u w:val="single"/>
    </w:rPr>
  </w:style>
  <w:style w:type="paragraph" w:styleId="Header">
    <w:name w:val="header"/>
    <w:basedOn w:val="Normal"/>
    <w:link w:val="HeaderChar"/>
    <w:semiHidden/>
    <w:rsid w:val="00272A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272A8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72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2A8F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272A8F"/>
  </w:style>
  <w:style w:type="paragraph" w:styleId="ListParagraph">
    <w:name w:val="List Paragraph"/>
    <w:basedOn w:val="Normal"/>
    <w:uiPriority w:val="34"/>
    <w:qFormat/>
    <w:rsid w:val="00272A8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0D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D18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1B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B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B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B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B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1B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B3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B3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7C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141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74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24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4H@maine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C3100CB9EFB47871B0DEDDFA9A852" ma:contentTypeVersion="9" ma:contentTypeDescription="Create a new document." ma:contentTypeScope="" ma:versionID="8ea273020d8ce661dae79d8d2a0922c8">
  <xsd:schema xmlns:xsd="http://www.w3.org/2001/XMLSchema" xmlns:xs="http://www.w3.org/2001/XMLSchema" xmlns:p="http://schemas.microsoft.com/office/2006/metadata/properties" xmlns:ns2="dd88ecc4-f219-4fb6-8d32-5f39fe30d675" xmlns:ns3="ac848649-ce1f-4bae-869f-ffaebd8a9373" targetNamespace="http://schemas.microsoft.com/office/2006/metadata/properties" ma:root="true" ma:fieldsID="71ea627ab3f693c0727e84552c943c83" ns2:_="" ns3:_="">
    <xsd:import namespace="dd88ecc4-f219-4fb6-8d32-5f39fe30d675"/>
    <xsd:import namespace="ac848649-ce1f-4bae-869f-ffaebd8a9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8ecc4-f219-4fb6-8d32-5f39fe30d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48649-ce1f-4bae-869f-ffaebd8a9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90CBE7-09D4-4B1D-99A4-B050A3E948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D0F00F-CD1E-46E1-82C1-67AAF35C7F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F97AC-EC6A-4A6C-9E08-F6748308DC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4BA4C9-EAFE-4F7C-859D-2FB4B94BD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88ecc4-f219-4fb6-8d32-5f39fe30d675"/>
    <ds:schemaRef ds:uri="ac848649-ce1f-4bae-869f-ffaebd8a9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817</Characters>
  <Application>Microsoft Office Word</Application>
  <DocSecurity>0</DocSecurity>
  <Lines>81</Lines>
  <Paragraphs>22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lin, Celeste</dc:creator>
  <cp:keywords/>
  <dc:description/>
  <cp:lastModifiedBy>Marchelletta, Courtney</cp:lastModifiedBy>
  <cp:revision>36</cp:revision>
  <dcterms:created xsi:type="dcterms:W3CDTF">2022-01-28T14:49:00Z</dcterms:created>
  <dcterms:modified xsi:type="dcterms:W3CDTF">2025-10-3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C3100CB9EFB47871B0DEDDFA9A852</vt:lpwstr>
  </property>
  <property fmtid="{D5CDD505-2E9C-101B-9397-08002B2CF9AE}" pid="3" name="GrammarlyDocumentId">
    <vt:lpwstr>f4537de4-4287-4ea6-81ac-3aab24b2f14a</vt:lpwstr>
  </property>
</Properties>
</file>